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8AE" w:rsidRDefault="00CE68AE" w:rsidP="00CE68AE">
      <w:pPr>
        <w:pStyle w:val="Heading1"/>
      </w:pPr>
      <w:r>
        <w:t>KV6002 Team Project and Professionalism Project Idea</w:t>
      </w:r>
    </w:p>
    <w:tbl>
      <w:tblPr>
        <w:tblStyle w:val="TableGrid"/>
        <w:tblW w:w="0" w:type="auto"/>
        <w:tblLook w:val="04A0" w:firstRow="1" w:lastRow="0" w:firstColumn="1" w:lastColumn="0" w:noHBand="0" w:noVBand="1"/>
      </w:tblPr>
      <w:tblGrid>
        <w:gridCol w:w="1400"/>
        <w:gridCol w:w="1542"/>
        <w:gridCol w:w="6074"/>
      </w:tblGrid>
      <w:tr w:rsidR="00CE68AE" w:rsidTr="003E37F3">
        <w:tc>
          <w:tcPr>
            <w:tcW w:w="3118" w:type="dxa"/>
            <w:gridSpan w:val="2"/>
          </w:tcPr>
          <w:p w:rsidR="00CE68AE" w:rsidRDefault="00CE68AE">
            <w:r>
              <w:t>Group Member Name</w:t>
            </w:r>
          </w:p>
        </w:tc>
        <w:tc>
          <w:tcPr>
            <w:tcW w:w="5898" w:type="dxa"/>
          </w:tcPr>
          <w:p w:rsidR="00CE68AE" w:rsidRDefault="00CE68AE">
            <w:r>
              <w:t>Programme</w:t>
            </w:r>
          </w:p>
        </w:tc>
      </w:tr>
      <w:tr w:rsidR="00CE68AE" w:rsidTr="003E37F3">
        <w:tc>
          <w:tcPr>
            <w:tcW w:w="3118" w:type="dxa"/>
            <w:gridSpan w:val="2"/>
          </w:tcPr>
          <w:p w:rsidR="00CE68AE" w:rsidRDefault="003E37F3">
            <w:r>
              <w:t>Hassan Mohammad</w:t>
            </w:r>
          </w:p>
        </w:tc>
        <w:tc>
          <w:tcPr>
            <w:tcW w:w="5898" w:type="dxa"/>
          </w:tcPr>
          <w:p w:rsidR="00CE68AE" w:rsidRDefault="003E37F3" w:rsidP="003E37F3">
            <w:r>
              <w:t>Computer Science with Animation, Graphics and Vision</w:t>
            </w:r>
          </w:p>
        </w:tc>
      </w:tr>
      <w:tr w:rsidR="003E37F3" w:rsidTr="003E37F3">
        <w:tc>
          <w:tcPr>
            <w:tcW w:w="3118" w:type="dxa"/>
            <w:gridSpan w:val="2"/>
          </w:tcPr>
          <w:p w:rsidR="003E37F3" w:rsidRDefault="003E37F3" w:rsidP="003E37F3">
            <w:r>
              <w:t>Luke Rose</w:t>
            </w:r>
          </w:p>
        </w:tc>
        <w:tc>
          <w:tcPr>
            <w:tcW w:w="5898" w:type="dxa"/>
          </w:tcPr>
          <w:p w:rsidR="003E37F3" w:rsidRDefault="003E37F3" w:rsidP="003E37F3">
            <w:r>
              <w:t>Computer Science with Animation, Graphics and Vision</w:t>
            </w:r>
          </w:p>
        </w:tc>
      </w:tr>
      <w:tr w:rsidR="003E37F3" w:rsidTr="003E37F3">
        <w:tc>
          <w:tcPr>
            <w:tcW w:w="3118" w:type="dxa"/>
            <w:gridSpan w:val="2"/>
          </w:tcPr>
          <w:p w:rsidR="003E37F3" w:rsidRDefault="003E37F3" w:rsidP="003E37F3">
            <w:r>
              <w:t>Zoe Irwin</w:t>
            </w:r>
          </w:p>
        </w:tc>
        <w:tc>
          <w:tcPr>
            <w:tcW w:w="5898" w:type="dxa"/>
          </w:tcPr>
          <w:p w:rsidR="003E37F3" w:rsidRDefault="003E37F3" w:rsidP="003E37F3">
            <w:r>
              <w:t>Computer Science with Animation, Graphics and Vision</w:t>
            </w:r>
          </w:p>
        </w:tc>
      </w:tr>
      <w:tr w:rsidR="003E37F3" w:rsidTr="003E37F3">
        <w:tc>
          <w:tcPr>
            <w:tcW w:w="3118" w:type="dxa"/>
            <w:gridSpan w:val="2"/>
          </w:tcPr>
          <w:p w:rsidR="003E37F3" w:rsidRDefault="003E37F3" w:rsidP="003E37F3">
            <w:r>
              <w:t>Efstathios Efstathiou</w:t>
            </w:r>
          </w:p>
        </w:tc>
        <w:tc>
          <w:tcPr>
            <w:tcW w:w="5898" w:type="dxa"/>
          </w:tcPr>
          <w:p w:rsidR="003E37F3" w:rsidRDefault="003E37F3" w:rsidP="003E37F3">
            <w:r>
              <w:t>Computer Science with Animation, Graphics and Vision</w:t>
            </w:r>
          </w:p>
        </w:tc>
      </w:tr>
      <w:tr w:rsidR="003E37F3" w:rsidTr="003E37F3">
        <w:tc>
          <w:tcPr>
            <w:tcW w:w="3118" w:type="dxa"/>
            <w:gridSpan w:val="2"/>
          </w:tcPr>
          <w:p w:rsidR="003E37F3" w:rsidRDefault="003E37F3" w:rsidP="003E37F3">
            <w:r>
              <w:t>Ana-Sabina Irimia</w:t>
            </w:r>
          </w:p>
        </w:tc>
        <w:tc>
          <w:tcPr>
            <w:tcW w:w="5898" w:type="dxa"/>
          </w:tcPr>
          <w:p w:rsidR="003E37F3" w:rsidRDefault="003E37F3" w:rsidP="003E37F3">
            <w:r>
              <w:t>Computer Science with Animation, Graphics and Vision</w:t>
            </w:r>
          </w:p>
        </w:tc>
      </w:tr>
      <w:tr w:rsidR="003E37F3" w:rsidTr="00171050">
        <w:tc>
          <w:tcPr>
            <w:tcW w:w="9016" w:type="dxa"/>
            <w:gridSpan w:val="3"/>
          </w:tcPr>
          <w:p w:rsidR="003E37F3" w:rsidRDefault="003E37F3" w:rsidP="003E37F3">
            <w:r>
              <w:t>Project Idea (One sentence)</w:t>
            </w:r>
          </w:p>
        </w:tc>
      </w:tr>
      <w:tr w:rsidR="003E37F3" w:rsidTr="00CE68AE">
        <w:trPr>
          <w:trHeight w:val="1732"/>
        </w:trPr>
        <w:tc>
          <w:tcPr>
            <w:tcW w:w="9016" w:type="dxa"/>
            <w:gridSpan w:val="3"/>
          </w:tcPr>
          <w:p w:rsidR="003E37F3" w:rsidRDefault="003E37F3" w:rsidP="003E37F3">
            <w:r>
              <w:t>Produce a VR System for an immersive forensic virtual reality experience to emulate crime scenes for forensic investigation. (External Consultants from Social Sciences Depart</w:t>
            </w:r>
            <w:r w:rsidR="005B4C64">
              <w:t>ment of Northumbria University)</w:t>
            </w:r>
          </w:p>
        </w:tc>
      </w:tr>
      <w:tr w:rsidR="003E37F3" w:rsidTr="00CE68AE">
        <w:trPr>
          <w:trHeight w:val="410"/>
        </w:trPr>
        <w:tc>
          <w:tcPr>
            <w:tcW w:w="9016" w:type="dxa"/>
            <w:gridSpan w:val="3"/>
          </w:tcPr>
          <w:p w:rsidR="003E37F3" w:rsidRDefault="003E37F3" w:rsidP="003E37F3">
            <w:r>
              <w:t>Explanation (one paragraph)</w:t>
            </w:r>
          </w:p>
        </w:tc>
      </w:tr>
      <w:tr w:rsidR="003E37F3" w:rsidTr="00CE68AE">
        <w:trPr>
          <w:trHeight w:val="1732"/>
        </w:trPr>
        <w:tc>
          <w:tcPr>
            <w:tcW w:w="9016" w:type="dxa"/>
            <w:gridSpan w:val="3"/>
          </w:tcPr>
          <w:p w:rsidR="003E37F3" w:rsidRDefault="003E37F3" w:rsidP="003E37F3">
            <w:r>
              <w:t>To develop a 3D virtual reality crime scene environment where users can navigate and interact with the scene. The user will be uncovering a story developed by the group to examine the crime scene while using the Oculus VR headset to interact with various objects. A challenging aspect of this project is to create an accurate crime scene which feels natural for the user to navigate around while also being a notable educational tool. By using the Oculus VR headset coupled with Unity3D we can immerse the user using the latest advances in virtual reality technology. Using this latest technology we can introduce new ways of user interaction to move around and interact with objects such as bodies, weapons and other evidence related to a crime scene. We will be working and consulting with the Social Sciences Department of Northumbria University in this project.</w:t>
            </w:r>
          </w:p>
        </w:tc>
      </w:tr>
      <w:tr w:rsidR="003E37F3" w:rsidTr="003E37F3">
        <w:trPr>
          <w:trHeight w:val="654"/>
        </w:trPr>
        <w:tc>
          <w:tcPr>
            <w:tcW w:w="1400" w:type="dxa"/>
          </w:tcPr>
          <w:p w:rsidR="003E37F3" w:rsidRDefault="003E37F3" w:rsidP="003E37F3">
            <w:r>
              <w:t>Group Work</w:t>
            </w:r>
          </w:p>
        </w:tc>
        <w:tc>
          <w:tcPr>
            <w:tcW w:w="7616" w:type="dxa"/>
            <w:gridSpan w:val="2"/>
          </w:tcPr>
          <w:p w:rsidR="003E37F3" w:rsidRPr="00E104A1" w:rsidRDefault="003E37F3" w:rsidP="003E37F3">
            <w:pPr>
              <w:pStyle w:val="BodyText2"/>
              <w:spacing w:after="0" w:line="240" w:lineRule="auto"/>
              <w:rPr>
                <w:rFonts w:ascii="Arial" w:hAnsi="Arial" w:cs="Arial"/>
                <w:sz w:val="22"/>
                <w:szCs w:val="22"/>
              </w:rPr>
            </w:pP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The system must be an educational tool for the social sciences department using existing hardware provided by the university.</w:t>
            </w: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The system must feel natural to the user and immerse them in the environment.</w:t>
            </w: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The feedback from the users will be collected and compared with the actual events in the storyline of the crime scene.</w:t>
            </w: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 xml:space="preserve">The application must be running in real-time with acceptable performance. </w:t>
            </w: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A</w:t>
            </w:r>
            <w:r w:rsidRPr="005869DA">
              <w:rPr>
                <w:rFonts w:ascii="Arial" w:hAnsi="Arial" w:cs="Arial"/>
                <w:sz w:val="22"/>
                <w:szCs w:val="22"/>
              </w:rPr>
              <w:t xml:space="preserve"> </w:t>
            </w:r>
            <w:r>
              <w:rPr>
                <w:rFonts w:ascii="Arial" w:hAnsi="Arial" w:cs="Arial"/>
                <w:sz w:val="22"/>
                <w:szCs w:val="22"/>
              </w:rPr>
              <w:t>basic</w:t>
            </w:r>
            <w:r w:rsidRPr="005869DA">
              <w:rPr>
                <w:rFonts w:ascii="Arial" w:hAnsi="Arial" w:cs="Arial"/>
                <w:sz w:val="22"/>
                <w:szCs w:val="22"/>
              </w:rPr>
              <w:t xml:space="preserve"> UI should be available for the </w:t>
            </w:r>
            <w:r>
              <w:rPr>
                <w:rFonts w:ascii="Arial" w:hAnsi="Arial" w:cs="Arial"/>
                <w:sz w:val="22"/>
                <w:szCs w:val="22"/>
              </w:rPr>
              <w:t>students</w:t>
            </w:r>
          </w:p>
          <w:p w:rsidR="003E37F3" w:rsidRPr="00E104A1"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 xml:space="preserve">The prototyped must be tested within the group only since testing the prototype on other staff and students requires ethical </w:t>
            </w:r>
            <w:r w:rsidRPr="00080013">
              <w:rPr>
                <w:rFonts w:ascii="Arial" w:hAnsi="Arial" w:cs="Arial"/>
                <w:noProof/>
                <w:sz w:val="22"/>
                <w:szCs w:val="22"/>
              </w:rPr>
              <w:t>approval.</w:t>
            </w:r>
          </w:p>
          <w:p w:rsidR="003E37F3" w:rsidRDefault="003E37F3" w:rsidP="003E37F3"/>
        </w:tc>
      </w:tr>
      <w:tr w:rsidR="003E37F3" w:rsidTr="003E37F3">
        <w:trPr>
          <w:trHeight w:val="654"/>
        </w:trPr>
        <w:tc>
          <w:tcPr>
            <w:tcW w:w="1400" w:type="dxa"/>
          </w:tcPr>
          <w:p w:rsidR="003E37F3" w:rsidRDefault="003E37F3" w:rsidP="003E37F3">
            <w:r>
              <w:t>Subsystem 1</w:t>
            </w:r>
          </w:p>
          <w:p w:rsidR="00252D8B" w:rsidRDefault="00252D8B" w:rsidP="003E37F3">
            <w:r>
              <w:t>(Luke Rose)</w:t>
            </w:r>
          </w:p>
        </w:tc>
        <w:tc>
          <w:tcPr>
            <w:tcW w:w="7616" w:type="dxa"/>
            <w:gridSpan w:val="2"/>
          </w:tcPr>
          <w:p w:rsidR="003E37F3" w:rsidRDefault="003E37F3" w:rsidP="003E37F3">
            <w:r w:rsidRPr="0066425A">
              <w:t>Build a 3D Scene:</w:t>
            </w:r>
          </w:p>
          <w:p w:rsidR="003E37F3" w:rsidRDefault="003E37F3" w:rsidP="003E37F3">
            <w:r>
              <w:t>A 3D environment which:</w:t>
            </w:r>
          </w:p>
          <w:p w:rsidR="003E37F3" w:rsidRDefault="003E37F3" w:rsidP="003E37F3">
            <w:pPr>
              <w:pStyle w:val="ListParagraph"/>
              <w:numPr>
                <w:ilvl w:val="0"/>
                <w:numId w:val="4"/>
              </w:numPr>
            </w:pPr>
            <w:r>
              <w:t>Must</w:t>
            </w:r>
            <w:r w:rsidR="00A37889">
              <w:t xml:space="preserve"> simulate a crime scene</w:t>
            </w:r>
            <w:bookmarkStart w:id="0" w:name="_GoBack"/>
            <w:bookmarkEnd w:id="0"/>
            <w:r>
              <w:t>,</w:t>
            </w:r>
          </w:p>
          <w:p w:rsidR="003E37F3" w:rsidRDefault="003E37F3" w:rsidP="003E37F3">
            <w:pPr>
              <w:pStyle w:val="ListParagraph"/>
              <w:numPr>
                <w:ilvl w:val="0"/>
                <w:numId w:val="4"/>
              </w:numPr>
            </w:pPr>
            <w:r>
              <w:t>Must Represent the crime scene according to the story written,</w:t>
            </w:r>
          </w:p>
          <w:p w:rsidR="003E37F3" w:rsidRDefault="003E37F3" w:rsidP="003E37F3">
            <w:pPr>
              <w:pStyle w:val="ListParagraph"/>
              <w:numPr>
                <w:ilvl w:val="0"/>
                <w:numId w:val="4"/>
              </w:numPr>
            </w:pPr>
            <w:r>
              <w:t>Must use existing 3D assets to populate the environment to create the scene,</w:t>
            </w:r>
          </w:p>
          <w:p w:rsidR="003E37F3" w:rsidRDefault="003E37F3" w:rsidP="003E37F3">
            <w:pPr>
              <w:pStyle w:val="ListParagraph"/>
              <w:numPr>
                <w:ilvl w:val="0"/>
                <w:numId w:val="4"/>
              </w:numPr>
            </w:pPr>
            <w:r>
              <w:t>Should Set up adequate lighting for the environment,</w:t>
            </w:r>
          </w:p>
          <w:p w:rsidR="003E37F3" w:rsidRPr="003E37F3" w:rsidRDefault="003E37F3" w:rsidP="003E37F3">
            <w:pPr>
              <w:pStyle w:val="ListParagraph"/>
              <w:numPr>
                <w:ilvl w:val="0"/>
                <w:numId w:val="4"/>
              </w:numPr>
            </w:pPr>
            <w:r>
              <w:t>Could develop own 3D assets using additional software to add to the scene,</w:t>
            </w:r>
          </w:p>
        </w:tc>
      </w:tr>
      <w:tr w:rsidR="003E37F3" w:rsidTr="003E37F3">
        <w:trPr>
          <w:trHeight w:val="654"/>
        </w:trPr>
        <w:tc>
          <w:tcPr>
            <w:tcW w:w="1400" w:type="dxa"/>
          </w:tcPr>
          <w:p w:rsidR="003E37F3" w:rsidRDefault="003E37F3" w:rsidP="003E37F3">
            <w:r>
              <w:t>Subsystem 2</w:t>
            </w:r>
          </w:p>
          <w:p w:rsidR="00252D8B" w:rsidRDefault="00252D8B" w:rsidP="003E37F3">
            <w:r>
              <w:lastRenderedPageBreak/>
              <w:t>(Ana-Sabina Irimia)</w:t>
            </w:r>
          </w:p>
        </w:tc>
        <w:tc>
          <w:tcPr>
            <w:tcW w:w="7616" w:type="dxa"/>
            <w:gridSpan w:val="2"/>
          </w:tcPr>
          <w:p w:rsidR="003E37F3" w:rsidRDefault="003E37F3" w:rsidP="003E37F3"/>
          <w:p w:rsidR="003E37F3" w:rsidRDefault="003E37F3" w:rsidP="003E37F3"/>
          <w:p w:rsidR="003E37F3" w:rsidRDefault="003E37F3" w:rsidP="003E37F3">
            <w:r>
              <w:lastRenderedPageBreak/>
              <w:t>Create a storyline:</w:t>
            </w:r>
          </w:p>
          <w:p w:rsidR="001D7CBC" w:rsidRDefault="001D7CBC" w:rsidP="003E37F3">
            <w:r>
              <w:t>A Storyline which:</w:t>
            </w:r>
          </w:p>
          <w:p w:rsidR="003E37F3" w:rsidRDefault="003E37F3" w:rsidP="003E37F3">
            <w:pPr>
              <w:pStyle w:val="ListParagraph"/>
              <w:numPr>
                <w:ilvl w:val="0"/>
                <w:numId w:val="5"/>
              </w:numPr>
            </w:pPr>
            <w:r>
              <w:t xml:space="preserve">Must be able to describe the events that took place in the 3D environment, </w:t>
            </w:r>
          </w:p>
          <w:p w:rsidR="003E37F3" w:rsidRDefault="003E37F3" w:rsidP="003E37F3">
            <w:pPr>
              <w:pStyle w:val="ListParagraph"/>
              <w:numPr>
                <w:ilvl w:val="0"/>
                <w:numId w:val="5"/>
              </w:numPr>
            </w:pPr>
            <w:r>
              <w:t>Must provide clues related to the storyline that assist the investigation in uncovering the whole story,</w:t>
            </w:r>
          </w:p>
          <w:p w:rsidR="003E37F3" w:rsidRDefault="003E37F3" w:rsidP="003E37F3">
            <w:pPr>
              <w:pStyle w:val="ListParagraph"/>
              <w:numPr>
                <w:ilvl w:val="0"/>
                <w:numId w:val="5"/>
              </w:numPr>
            </w:pPr>
            <w:r>
              <w:t>Must write alternative pathways to the story to challenge the user’s perception of the scene,</w:t>
            </w:r>
          </w:p>
          <w:p w:rsidR="003E37F3" w:rsidRDefault="003E37F3" w:rsidP="003E37F3">
            <w:pPr>
              <w:pStyle w:val="ListParagraph"/>
              <w:numPr>
                <w:ilvl w:val="0"/>
                <w:numId w:val="5"/>
              </w:numPr>
            </w:pPr>
            <w:r>
              <w:t>Should</w:t>
            </w:r>
            <w:r w:rsidR="00683EBD">
              <w:t xml:space="preserve"> produce a storyboard to describe events in the story,</w:t>
            </w:r>
          </w:p>
          <w:p w:rsidR="003E37F3" w:rsidRPr="009F3CBE" w:rsidRDefault="003E37F3" w:rsidP="003E37F3">
            <w:pPr>
              <w:pStyle w:val="ListParagraph"/>
              <w:numPr>
                <w:ilvl w:val="0"/>
                <w:numId w:val="5"/>
              </w:numPr>
            </w:pPr>
            <w:r>
              <w:t>Could write stories for additional crime scenes,</w:t>
            </w:r>
          </w:p>
          <w:p w:rsidR="003E37F3" w:rsidRPr="0066425A" w:rsidRDefault="003E37F3" w:rsidP="003E37F3">
            <w:pPr>
              <w:rPr>
                <w:highlight w:val="yellow"/>
              </w:rPr>
            </w:pPr>
          </w:p>
        </w:tc>
      </w:tr>
      <w:tr w:rsidR="003E37F3" w:rsidTr="003E37F3">
        <w:trPr>
          <w:trHeight w:val="654"/>
        </w:trPr>
        <w:tc>
          <w:tcPr>
            <w:tcW w:w="1400" w:type="dxa"/>
          </w:tcPr>
          <w:p w:rsidR="003E37F3" w:rsidRDefault="003E37F3" w:rsidP="003E37F3">
            <w:r>
              <w:lastRenderedPageBreak/>
              <w:t>Subsystem 3</w:t>
            </w:r>
          </w:p>
          <w:p w:rsidR="00FA3E75" w:rsidRDefault="00FA3E75" w:rsidP="003E37F3">
            <w:r>
              <w:t>(Hassan Mohammad)</w:t>
            </w:r>
          </w:p>
        </w:tc>
        <w:tc>
          <w:tcPr>
            <w:tcW w:w="7616" w:type="dxa"/>
            <w:gridSpan w:val="2"/>
          </w:tcPr>
          <w:p w:rsidR="003E37F3" w:rsidRDefault="003E37F3" w:rsidP="003E37F3">
            <w:r w:rsidRPr="00B203F3">
              <w:t>User Interaction</w:t>
            </w:r>
          </w:p>
          <w:p w:rsidR="00B66D93" w:rsidRDefault="00B66D93" w:rsidP="003E37F3">
            <w:r>
              <w:t>A User Interaction System which:</w:t>
            </w:r>
          </w:p>
          <w:p w:rsidR="003E37F3" w:rsidRDefault="003E37F3" w:rsidP="003E37F3">
            <w:pPr>
              <w:pStyle w:val="ListParagraph"/>
              <w:numPr>
                <w:ilvl w:val="0"/>
                <w:numId w:val="6"/>
              </w:numPr>
            </w:pPr>
            <w:r>
              <w:t>Must be able to navigate around the environment fluidly using the Oculus VR headset,</w:t>
            </w:r>
          </w:p>
          <w:p w:rsidR="003E37F3" w:rsidRDefault="003E37F3" w:rsidP="003E37F3">
            <w:pPr>
              <w:pStyle w:val="ListParagraph"/>
              <w:numPr>
                <w:ilvl w:val="0"/>
                <w:numId w:val="6"/>
              </w:numPr>
            </w:pPr>
            <w:r>
              <w:t>Must be able to interact with various 3D objects in the scene,</w:t>
            </w:r>
          </w:p>
          <w:p w:rsidR="003E37F3" w:rsidRDefault="003E37F3" w:rsidP="003E37F3">
            <w:pPr>
              <w:pStyle w:val="ListParagraph"/>
              <w:numPr>
                <w:ilvl w:val="0"/>
                <w:numId w:val="6"/>
              </w:numPr>
            </w:pPr>
            <w:r>
              <w:t>Must provide adequate feedback response when interacting with the scene,</w:t>
            </w:r>
          </w:p>
          <w:p w:rsidR="003E37F3" w:rsidRDefault="003E37F3" w:rsidP="003E37F3">
            <w:pPr>
              <w:pStyle w:val="ListParagraph"/>
              <w:numPr>
                <w:ilvl w:val="0"/>
                <w:numId w:val="6"/>
              </w:numPr>
            </w:pPr>
            <w:r>
              <w:t>Should allow user to select storyline pathways relating to the overall story,</w:t>
            </w:r>
          </w:p>
          <w:p w:rsidR="003E37F3" w:rsidRPr="0066425A" w:rsidRDefault="003E37F3" w:rsidP="003E37F3">
            <w:pPr>
              <w:pStyle w:val="ListParagraph"/>
              <w:numPr>
                <w:ilvl w:val="0"/>
                <w:numId w:val="6"/>
              </w:numPr>
            </w:pPr>
            <w:r>
              <w:t>Could introduce alternative ways to interact with additional devices e.g. Smartphones,</w:t>
            </w:r>
          </w:p>
          <w:p w:rsidR="003E37F3" w:rsidRPr="0066425A" w:rsidRDefault="003E37F3" w:rsidP="003E37F3">
            <w:pPr>
              <w:rPr>
                <w:highlight w:val="yellow"/>
              </w:rPr>
            </w:pPr>
          </w:p>
        </w:tc>
      </w:tr>
      <w:tr w:rsidR="003E37F3" w:rsidTr="003E37F3">
        <w:trPr>
          <w:trHeight w:val="654"/>
        </w:trPr>
        <w:tc>
          <w:tcPr>
            <w:tcW w:w="1400" w:type="dxa"/>
          </w:tcPr>
          <w:p w:rsidR="003E37F3" w:rsidRDefault="003E37F3" w:rsidP="003E37F3">
            <w:r>
              <w:t>Subsystem 4</w:t>
            </w:r>
          </w:p>
          <w:p w:rsidR="00FA3E75" w:rsidRDefault="00FA3E75" w:rsidP="003E37F3">
            <w:r>
              <w:t>(Zoe Irwin)</w:t>
            </w:r>
          </w:p>
        </w:tc>
        <w:tc>
          <w:tcPr>
            <w:tcW w:w="7616" w:type="dxa"/>
            <w:gridSpan w:val="2"/>
          </w:tcPr>
          <w:p w:rsidR="003E37F3" w:rsidRDefault="003E37F3" w:rsidP="003E37F3">
            <w:r w:rsidRPr="00DE6FF2">
              <w:t>User Interface</w:t>
            </w:r>
          </w:p>
          <w:p w:rsidR="004836E6" w:rsidRDefault="004836E6" w:rsidP="003E37F3">
            <w:r>
              <w:t>A User Interface which:</w:t>
            </w:r>
          </w:p>
          <w:p w:rsidR="003E37F3" w:rsidRDefault="003E37F3" w:rsidP="003E37F3">
            <w:pPr>
              <w:pStyle w:val="ListParagraph"/>
              <w:numPr>
                <w:ilvl w:val="0"/>
                <w:numId w:val="7"/>
              </w:numPr>
            </w:pPr>
            <w:r>
              <w:t>Must allow basic navigation through a main menu screen,</w:t>
            </w:r>
          </w:p>
          <w:p w:rsidR="003E37F3" w:rsidRDefault="003E37F3" w:rsidP="003E37F3">
            <w:pPr>
              <w:pStyle w:val="ListParagraph"/>
              <w:numPr>
                <w:ilvl w:val="0"/>
                <w:numId w:val="7"/>
              </w:numPr>
            </w:pPr>
            <w:r>
              <w:t>Must display and instruct the user on how to navigate around the scenes,</w:t>
            </w:r>
          </w:p>
          <w:p w:rsidR="003E37F3" w:rsidRDefault="003E37F3" w:rsidP="003E37F3">
            <w:pPr>
              <w:pStyle w:val="ListParagraph"/>
              <w:numPr>
                <w:ilvl w:val="0"/>
                <w:numId w:val="7"/>
              </w:numPr>
            </w:pPr>
            <w:r>
              <w:t>Must create sub-menu interfaces for the user to interact with the scene,</w:t>
            </w:r>
          </w:p>
          <w:p w:rsidR="003E37F3" w:rsidRDefault="003E37F3" w:rsidP="003E37F3">
            <w:pPr>
              <w:pStyle w:val="ListParagraph"/>
              <w:numPr>
                <w:ilvl w:val="0"/>
                <w:numId w:val="7"/>
              </w:numPr>
            </w:pPr>
            <w:r>
              <w:t>Should make user interfaces as user-friendly as possible,</w:t>
            </w:r>
          </w:p>
          <w:p w:rsidR="003E37F3" w:rsidRPr="00DE6FF2" w:rsidRDefault="003E37F3" w:rsidP="003E37F3">
            <w:pPr>
              <w:pStyle w:val="ListParagraph"/>
              <w:numPr>
                <w:ilvl w:val="0"/>
                <w:numId w:val="7"/>
              </w:numPr>
            </w:pPr>
            <w:r>
              <w:t>Could make user interfaces more interactive with the use of sound &amp; graphics,</w:t>
            </w:r>
          </w:p>
          <w:p w:rsidR="003E37F3" w:rsidRPr="0066425A" w:rsidRDefault="003E37F3" w:rsidP="003E37F3">
            <w:pPr>
              <w:rPr>
                <w:highlight w:val="yellow"/>
              </w:rPr>
            </w:pPr>
            <w:r w:rsidRPr="0066425A">
              <w:rPr>
                <w:highlight w:val="yellow"/>
              </w:rPr>
              <w:t xml:space="preserve"> </w:t>
            </w:r>
          </w:p>
        </w:tc>
      </w:tr>
      <w:tr w:rsidR="003E37F3" w:rsidTr="003E37F3">
        <w:trPr>
          <w:trHeight w:val="654"/>
        </w:trPr>
        <w:tc>
          <w:tcPr>
            <w:tcW w:w="1400" w:type="dxa"/>
          </w:tcPr>
          <w:p w:rsidR="003E37F3" w:rsidRDefault="003E37F3" w:rsidP="003E37F3">
            <w:r>
              <w:t>Subsystem 5</w:t>
            </w:r>
          </w:p>
          <w:p w:rsidR="00FA3E75" w:rsidRDefault="00FA3E75" w:rsidP="003E37F3">
            <w:r>
              <w:t>(Efstathios Efstathiou)</w:t>
            </w:r>
          </w:p>
        </w:tc>
        <w:tc>
          <w:tcPr>
            <w:tcW w:w="7616" w:type="dxa"/>
            <w:gridSpan w:val="2"/>
          </w:tcPr>
          <w:p w:rsidR="00D73D12" w:rsidRDefault="003E37F3" w:rsidP="003E37F3">
            <w:r w:rsidRPr="00A17193">
              <w:t>Testing</w:t>
            </w:r>
            <w:r w:rsidR="005B4C64">
              <w:t>:</w:t>
            </w:r>
          </w:p>
          <w:p w:rsidR="003E37F3" w:rsidRDefault="003E37F3" w:rsidP="003E37F3">
            <w:pPr>
              <w:pStyle w:val="ListParagraph"/>
              <w:numPr>
                <w:ilvl w:val="0"/>
                <w:numId w:val="8"/>
              </w:numPr>
            </w:pPr>
            <w:r>
              <w:t>Must be a runnable application and compile with no errors,</w:t>
            </w:r>
          </w:p>
          <w:p w:rsidR="003E37F3" w:rsidRDefault="003E37F3" w:rsidP="003E37F3">
            <w:pPr>
              <w:pStyle w:val="ListParagraph"/>
              <w:numPr>
                <w:ilvl w:val="0"/>
                <w:numId w:val="8"/>
              </w:numPr>
            </w:pPr>
            <w:r>
              <w:t>Must test the various sub-systems of the application and document the results,</w:t>
            </w:r>
          </w:p>
          <w:p w:rsidR="003E37F3" w:rsidRDefault="003E37F3" w:rsidP="003E37F3">
            <w:pPr>
              <w:pStyle w:val="ListParagraph"/>
              <w:numPr>
                <w:ilvl w:val="0"/>
                <w:numId w:val="8"/>
              </w:numPr>
            </w:pPr>
            <w:r>
              <w:t>Must regularly test each build of the application and provide feedback to the other members of the group,</w:t>
            </w:r>
          </w:p>
          <w:p w:rsidR="003E37F3" w:rsidRDefault="003E37F3" w:rsidP="003E37F3">
            <w:pPr>
              <w:pStyle w:val="ListParagraph"/>
              <w:numPr>
                <w:ilvl w:val="0"/>
                <w:numId w:val="8"/>
              </w:numPr>
            </w:pPr>
            <w:r>
              <w:t>Should analyse set objectives and goals against the finished product,</w:t>
            </w:r>
          </w:p>
          <w:p w:rsidR="003E37F3" w:rsidRPr="003E37F3" w:rsidRDefault="003E37F3" w:rsidP="003E37F3">
            <w:pPr>
              <w:pStyle w:val="ListParagraph"/>
              <w:numPr>
                <w:ilvl w:val="0"/>
                <w:numId w:val="8"/>
              </w:numPr>
            </w:pPr>
            <w:r>
              <w:t>Could test the application on other hardware devices such as smartphones,</w:t>
            </w:r>
          </w:p>
        </w:tc>
      </w:tr>
      <w:tr w:rsidR="003E37F3" w:rsidTr="003E37F3">
        <w:trPr>
          <w:trHeight w:val="654"/>
        </w:trPr>
        <w:tc>
          <w:tcPr>
            <w:tcW w:w="1400" w:type="dxa"/>
          </w:tcPr>
          <w:p w:rsidR="003E37F3" w:rsidRDefault="003E37F3" w:rsidP="003E37F3">
            <w:r>
              <w:t>Client?</w:t>
            </w:r>
          </w:p>
        </w:tc>
        <w:tc>
          <w:tcPr>
            <w:tcW w:w="7616" w:type="dxa"/>
            <w:gridSpan w:val="2"/>
          </w:tcPr>
          <w:p w:rsidR="003E37F3" w:rsidRDefault="003E37F3" w:rsidP="003E37F3">
            <w:r>
              <w:t>As a group we will d</w:t>
            </w:r>
            <w:r w:rsidRPr="008059F5">
              <w:t>iscuss</w:t>
            </w:r>
            <w:r>
              <w:t xml:space="preserve"> with the students and staff from the social sciences department of Northumbria University from the Coach Lane Campus. </w:t>
            </w:r>
          </w:p>
        </w:tc>
      </w:tr>
      <w:tr w:rsidR="003E37F3" w:rsidTr="003E37F3">
        <w:trPr>
          <w:trHeight w:val="654"/>
        </w:trPr>
        <w:tc>
          <w:tcPr>
            <w:tcW w:w="1400" w:type="dxa"/>
          </w:tcPr>
          <w:p w:rsidR="003E37F3" w:rsidRDefault="003E37F3" w:rsidP="003E37F3">
            <w:r>
              <w:t>Stakeholders?</w:t>
            </w:r>
          </w:p>
        </w:tc>
        <w:tc>
          <w:tcPr>
            <w:tcW w:w="7616" w:type="dxa"/>
            <w:gridSpan w:val="2"/>
          </w:tcPr>
          <w:p w:rsidR="003E37F3" w:rsidRDefault="003E37F3" w:rsidP="003E37F3">
            <w:r>
              <w:t>The wider university context</w:t>
            </w:r>
          </w:p>
        </w:tc>
      </w:tr>
      <w:tr w:rsidR="003E37F3" w:rsidRPr="00A37889" w:rsidTr="003E37F3">
        <w:trPr>
          <w:trHeight w:val="654"/>
        </w:trPr>
        <w:tc>
          <w:tcPr>
            <w:tcW w:w="1400" w:type="dxa"/>
          </w:tcPr>
          <w:p w:rsidR="003E37F3" w:rsidRDefault="003E37F3" w:rsidP="003E37F3">
            <w:r>
              <w:t>Existing systems?</w:t>
            </w:r>
          </w:p>
        </w:tc>
        <w:tc>
          <w:tcPr>
            <w:tcW w:w="7616" w:type="dxa"/>
            <w:gridSpan w:val="2"/>
          </w:tcPr>
          <w:p w:rsidR="003E37F3" w:rsidRDefault="003E37F3" w:rsidP="003E37F3"/>
          <w:p w:rsidR="003E37F3" w:rsidRDefault="003E37F3" w:rsidP="003E37F3">
            <w:pPr>
              <w:pStyle w:val="ListParagraph"/>
              <w:numPr>
                <w:ilvl w:val="0"/>
                <w:numId w:val="3"/>
              </w:numPr>
              <w:rPr>
                <w:lang w:val="fr-FR"/>
              </w:rPr>
            </w:pPr>
            <w:r w:rsidRPr="005007E2">
              <w:rPr>
                <w:lang w:val="fr-FR"/>
              </w:rPr>
              <w:t>CSI</w:t>
            </w:r>
            <w:r>
              <w:rPr>
                <w:lang w:val="fr-FR"/>
              </w:rPr>
              <w:t xml:space="preserve"> VR Crime Scene Investigation Game :</w:t>
            </w:r>
            <w:r w:rsidRPr="005007E2">
              <w:rPr>
                <w:lang w:val="fr-FR"/>
              </w:rPr>
              <w:t xml:space="preserve"> </w:t>
            </w:r>
            <w:hyperlink r:id="rId6" w:history="1">
              <w:r w:rsidRPr="000C7B45">
                <w:rPr>
                  <w:rStyle w:val="Hyperlink"/>
                  <w:lang w:val="fr-FR"/>
                </w:rPr>
                <w:t>https://store.steampowered.com/app/893650/CSI_VR_Crime_Scene_Investigation/</w:t>
              </w:r>
            </w:hyperlink>
          </w:p>
          <w:p w:rsidR="003E37F3" w:rsidRPr="005007E2" w:rsidRDefault="003E37F3" w:rsidP="003E37F3">
            <w:pPr>
              <w:pStyle w:val="ListParagraph"/>
              <w:numPr>
                <w:ilvl w:val="0"/>
                <w:numId w:val="3"/>
              </w:numPr>
              <w:rPr>
                <w:lang w:val="fr-FR"/>
              </w:rPr>
            </w:pPr>
            <w:r>
              <w:rPr>
                <w:lang w:val="fr-FR"/>
              </w:rPr>
              <w:t>ScanLAB Projects Crime Scene :</w:t>
            </w:r>
          </w:p>
          <w:p w:rsidR="003E37F3" w:rsidRPr="00E438EE" w:rsidRDefault="00A37889" w:rsidP="00E438EE">
            <w:pPr>
              <w:pStyle w:val="ListParagraph"/>
              <w:ind w:left="360"/>
              <w:rPr>
                <w:lang w:val="fr-FR"/>
              </w:rPr>
            </w:pPr>
            <w:hyperlink r:id="rId7" w:history="1">
              <w:r w:rsidR="003E37F3" w:rsidRPr="000C7B45">
                <w:rPr>
                  <w:rStyle w:val="Hyperlink"/>
                  <w:lang w:val="fr-FR"/>
                </w:rPr>
                <w:t>https://scanlabprojects.co.uk/work/crime-scene/</w:t>
              </w:r>
            </w:hyperlink>
          </w:p>
        </w:tc>
      </w:tr>
      <w:tr w:rsidR="003E37F3" w:rsidTr="003E37F3">
        <w:trPr>
          <w:trHeight w:val="654"/>
        </w:trPr>
        <w:tc>
          <w:tcPr>
            <w:tcW w:w="1400" w:type="dxa"/>
          </w:tcPr>
          <w:p w:rsidR="003E37F3" w:rsidRDefault="003E37F3" w:rsidP="003E37F3">
            <w:r>
              <w:lastRenderedPageBreak/>
              <w:t>Research?</w:t>
            </w:r>
          </w:p>
        </w:tc>
        <w:tc>
          <w:tcPr>
            <w:tcW w:w="7616" w:type="dxa"/>
            <w:gridSpan w:val="2"/>
          </w:tcPr>
          <w:p w:rsidR="003E37F3" w:rsidRDefault="003E37F3" w:rsidP="003E37F3"/>
          <w:sdt>
            <w:sdtPr>
              <w:rPr>
                <w:rFonts w:asciiTheme="minorHAnsi" w:eastAsiaTheme="minorEastAsia" w:hAnsiTheme="minorHAnsi" w:cstheme="minorBidi"/>
                <w:color w:val="auto"/>
                <w:sz w:val="22"/>
                <w:szCs w:val="22"/>
              </w:rPr>
              <w:id w:val="-5675693"/>
              <w:docPartObj>
                <w:docPartGallery w:val="Bibliographies"/>
                <w:docPartUnique/>
              </w:docPartObj>
            </w:sdtPr>
            <w:sdtEndPr/>
            <w:sdtContent>
              <w:p w:rsidR="003E37F3" w:rsidRPr="00E438EE" w:rsidRDefault="003E37F3" w:rsidP="003E37F3">
                <w:pPr>
                  <w:pStyle w:val="Heading1"/>
                  <w:outlineLvl w:val="0"/>
                  <w:rPr>
                    <w:b/>
                    <w:color w:val="000000" w:themeColor="text1"/>
                    <w:u w:val="single"/>
                  </w:rPr>
                </w:pPr>
                <w:r w:rsidRPr="00E438EE">
                  <w:rPr>
                    <w:b/>
                    <w:color w:val="000000" w:themeColor="text1"/>
                    <w:u w:val="single"/>
                  </w:rPr>
                  <w:t>References</w:t>
                </w:r>
              </w:p>
              <w:sdt>
                <w:sdtPr>
                  <w:id w:val="-573587230"/>
                  <w:bibliography/>
                </w:sdtPr>
                <w:sdtEndPr/>
                <w:sdtContent>
                  <w:p w:rsidR="003E37F3" w:rsidRDefault="003E37F3" w:rsidP="003E37F3">
                    <w:pPr>
                      <w:pStyle w:val="Bibliography"/>
                      <w:ind w:left="720" w:hanging="720"/>
                      <w:rPr>
                        <w:noProof/>
                        <w:sz w:val="24"/>
                        <w:szCs w:val="24"/>
                      </w:rPr>
                    </w:pPr>
                    <w:r>
                      <w:fldChar w:fldCharType="begin"/>
                    </w:r>
                    <w:r>
                      <w:instrText xml:space="preserve"> BIBLIOGRAPHY </w:instrText>
                    </w:r>
                    <w:r>
                      <w:fldChar w:fldCharType="separate"/>
                    </w:r>
                    <w:r>
                      <w:rPr>
                        <w:noProof/>
                      </w:rPr>
                      <w:t xml:space="preserve">Nafarrete, J. (2018, March 2nd). </w:t>
                    </w:r>
                    <w:r>
                      <w:rPr>
                        <w:i/>
                        <w:iCs/>
                        <w:noProof/>
                      </w:rPr>
                      <w:t>VRScout</w:t>
                    </w:r>
                    <w:r>
                      <w:rPr>
                        <w:noProof/>
                      </w:rPr>
                      <w:t>. Retrieved from Chinese Courtroom Uses VR to Revisit Crime Scene: https://vrscout.com/news/chinese-courtroom-vr-crime-scene/</w:t>
                    </w:r>
                  </w:p>
                  <w:p w:rsidR="003E37F3" w:rsidRDefault="003E37F3" w:rsidP="003E37F3">
                    <w:r>
                      <w:rPr>
                        <w:b/>
                        <w:bCs/>
                        <w:noProof/>
                      </w:rPr>
                      <w:fldChar w:fldCharType="end"/>
                    </w:r>
                  </w:p>
                </w:sdtContent>
              </w:sdt>
            </w:sdtContent>
          </w:sdt>
          <w:p w:rsidR="003E37F3" w:rsidRDefault="003E37F3" w:rsidP="003E37F3"/>
        </w:tc>
      </w:tr>
    </w:tbl>
    <w:p w:rsidR="00CD79A8" w:rsidRDefault="00CD79A8"/>
    <w:sectPr w:rsidR="00CD79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02183"/>
    <w:multiLevelType w:val="hybridMultilevel"/>
    <w:tmpl w:val="3DFC4F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335515"/>
    <w:multiLevelType w:val="hybridMultilevel"/>
    <w:tmpl w:val="ACD4CCBC"/>
    <w:lvl w:ilvl="0" w:tplc="CB1CAD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9525C0"/>
    <w:multiLevelType w:val="hybridMultilevel"/>
    <w:tmpl w:val="D33891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0B42BC"/>
    <w:multiLevelType w:val="hybridMultilevel"/>
    <w:tmpl w:val="97FACD8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BF3920"/>
    <w:multiLevelType w:val="hybridMultilevel"/>
    <w:tmpl w:val="916084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5426047"/>
    <w:multiLevelType w:val="hybridMultilevel"/>
    <w:tmpl w:val="36CE05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BD5924"/>
    <w:multiLevelType w:val="hybridMultilevel"/>
    <w:tmpl w:val="886AB098"/>
    <w:lvl w:ilvl="0" w:tplc="E8EA121A">
      <w:start w:val="1"/>
      <w:numFmt w:val="bullet"/>
      <w:lvlText w:val="•"/>
      <w:lvlJc w:val="left"/>
      <w:pPr>
        <w:tabs>
          <w:tab w:val="num" w:pos="720"/>
        </w:tabs>
        <w:ind w:left="720" w:hanging="360"/>
      </w:pPr>
      <w:rPr>
        <w:rFonts w:ascii="Times New Roman" w:hAnsi="Times New Roman" w:hint="default"/>
      </w:rPr>
    </w:lvl>
    <w:lvl w:ilvl="1" w:tplc="CF18818C">
      <w:start w:val="1"/>
      <w:numFmt w:val="bullet"/>
      <w:lvlText w:val="•"/>
      <w:lvlJc w:val="left"/>
      <w:pPr>
        <w:tabs>
          <w:tab w:val="num" w:pos="1440"/>
        </w:tabs>
        <w:ind w:left="1440" w:hanging="360"/>
      </w:pPr>
      <w:rPr>
        <w:rFonts w:ascii="Times New Roman" w:hAnsi="Times New Roman" w:hint="default"/>
      </w:rPr>
    </w:lvl>
    <w:lvl w:ilvl="2" w:tplc="65E8085C" w:tentative="1">
      <w:start w:val="1"/>
      <w:numFmt w:val="bullet"/>
      <w:lvlText w:val="•"/>
      <w:lvlJc w:val="left"/>
      <w:pPr>
        <w:tabs>
          <w:tab w:val="num" w:pos="2160"/>
        </w:tabs>
        <w:ind w:left="2160" w:hanging="360"/>
      </w:pPr>
      <w:rPr>
        <w:rFonts w:ascii="Times New Roman" w:hAnsi="Times New Roman" w:hint="default"/>
      </w:rPr>
    </w:lvl>
    <w:lvl w:ilvl="3" w:tplc="33A0DA2C" w:tentative="1">
      <w:start w:val="1"/>
      <w:numFmt w:val="bullet"/>
      <w:lvlText w:val="•"/>
      <w:lvlJc w:val="left"/>
      <w:pPr>
        <w:tabs>
          <w:tab w:val="num" w:pos="2880"/>
        </w:tabs>
        <w:ind w:left="2880" w:hanging="360"/>
      </w:pPr>
      <w:rPr>
        <w:rFonts w:ascii="Times New Roman" w:hAnsi="Times New Roman" w:hint="default"/>
      </w:rPr>
    </w:lvl>
    <w:lvl w:ilvl="4" w:tplc="7F2644A0" w:tentative="1">
      <w:start w:val="1"/>
      <w:numFmt w:val="bullet"/>
      <w:lvlText w:val="•"/>
      <w:lvlJc w:val="left"/>
      <w:pPr>
        <w:tabs>
          <w:tab w:val="num" w:pos="3600"/>
        </w:tabs>
        <w:ind w:left="3600" w:hanging="360"/>
      </w:pPr>
      <w:rPr>
        <w:rFonts w:ascii="Times New Roman" w:hAnsi="Times New Roman" w:hint="default"/>
      </w:rPr>
    </w:lvl>
    <w:lvl w:ilvl="5" w:tplc="4258A0AE" w:tentative="1">
      <w:start w:val="1"/>
      <w:numFmt w:val="bullet"/>
      <w:lvlText w:val="•"/>
      <w:lvlJc w:val="left"/>
      <w:pPr>
        <w:tabs>
          <w:tab w:val="num" w:pos="4320"/>
        </w:tabs>
        <w:ind w:left="4320" w:hanging="360"/>
      </w:pPr>
      <w:rPr>
        <w:rFonts w:ascii="Times New Roman" w:hAnsi="Times New Roman" w:hint="default"/>
      </w:rPr>
    </w:lvl>
    <w:lvl w:ilvl="6" w:tplc="A0740FC8" w:tentative="1">
      <w:start w:val="1"/>
      <w:numFmt w:val="bullet"/>
      <w:lvlText w:val="•"/>
      <w:lvlJc w:val="left"/>
      <w:pPr>
        <w:tabs>
          <w:tab w:val="num" w:pos="5040"/>
        </w:tabs>
        <w:ind w:left="5040" w:hanging="360"/>
      </w:pPr>
      <w:rPr>
        <w:rFonts w:ascii="Times New Roman" w:hAnsi="Times New Roman" w:hint="default"/>
      </w:rPr>
    </w:lvl>
    <w:lvl w:ilvl="7" w:tplc="EA242022" w:tentative="1">
      <w:start w:val="1"/>
      <w:numFmt w:val="bullet"/>
      <w:lvlText w:val="•"/>
      <w:lvlJc w:val="left"/>
      <w:pPr>
        <w:tabs>
          <w:tab w:val="num" w:pos="5760"/>
        </w:tabs>
        <w:ind w:left="5760" w:hanging="360"/>
      </w:pPr>
      <w:rPr>
        <w:rFonts w:ascii="Times New Roman" w:hAnsi="Times New Roman" w:hint="default"/>
      </w:rPr>
    </w:lvl>
    <w:lvl w:ilvl="8" w:tplc="109EFD3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7CA05473"/>
    <w:multiLevelType w:val="hybridMultilevel"/>
    <w:tmpl w:val="2EF620E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2"/>
  </w:num>
  <w:num w:numId="5">
    <w:abstractNumId w:val="7"/>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fr-FR" w:vendorID="64" w:dllVersion="131078" w:nlCheck="1" w:checkStyle="0"/>
  <w:activeWritingStyle w:appName="MSWord" w:lang="en-GB" w:vendorID="64" w:dllVersion="131078" w:nlCheck="1" w:checkStyle="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rE0MTE2tzC3NDFU0lEKTi0uzszPAykwrAUAEYeyfSwAAAA="/>
  </w:docVars>
  <w:rsids>
    <w:rsidRoot w:val="003A01EE"/>
    <w:rsid w:val="00054C75"/>
    <w:rsid w:val="00080013"/>
    <w:rsid w:val="000A2B37"/>
    <w:rsid w:val="000D5AE5"/>
    <w:rsid w:val="00102A6E"/>
    <w:rsid w:val="00161E39"/>
    <w:rsid w:val="0016298B"/>
    <w:rsid w:val="001D7CBC"/>
    <w:rsid w:val="00211F01"/>
    <w:rsid w:val="00241175"/>
    <w:rsid w:val="00252D8B"/>
    <w:rsid w:val="0025654F"/>
    <w:rsid w:val="00277569"/>
    <w:rsid w:val="0028516D"/>
    <w:rsid w:val="002C7B11"/>
    <w:rsid w:val="002E00F0"/>
    <w:rsid w:val="002E2B6E"/>
    <w:rsid w:val="003304B7"/>
    <w:rsid w:val="003A01EE"/>
    <w:rsid w:val="003B4AFA"/>
    <w:rsid w:val="003D2927"/>
    <w:rsid w:val="003E37F3"/>
    <w:rsid w:val="004271D3"/>
    <w:rsid w:val="0047740C"/>
    <w:rsid w:val="004836E6"/>
    <w:rsid w:val="004C50CB"/>
    <w:rsid w:val="004E4943"/>
    <w:rsid w:val="005007E2"/>
    <w:rsid w:val="00565A4D"/>
    <w:rsid w:val="0056685B"/>
    <w:rsid w:val="005869DA"/>
    <w:rsid w:val="005B4C64"/>
    <w:rsid w:val="006224E9"/>
    <w:rsid w:val="0066425A"/>
    <w:rsid w:val="00683EBD"/>
    <w:rsid w:val="00795060"/>
    <w:rsid w:val="008059F5"/>
    <w:rsid w:val="00826EE8"/>
    <w:rsid w:val="0084272A"/>
    <w:rsid w:val="008F55FA"/>
    <w:rsid w:val="00935568"/>
    <w:rsid w:val="009C1008"/>
    <w:rsid w:val="009D6C2E"/>
    <w:rsid w:val="009F38D7"/>
    <w:rsid w:val="009F3CBE"/>
    <w:rsid w:val="00A17193"/>
    <w:rsid w:val="00A2658E"/>
    <w:rsid w:val="00A37889"/>
    <w:rsid w:val="00A47A83"/>
    <w:rsid w:val="00A939EF"/>
    <w:rsid w:val="00AA0E3B"/>
    <w:rsid w:val="00AA32A5"/>
    <w:rsid w:val="00B075C1"/>
    <w:rsid w:val="00B203F3"/>
    <w:rsid w:val="00B351FD"/>
    <w:rsid w:val="00B54E0A"/>
    <w:rsid w:val="00B60766"/>
    <w:rsid w:val="00B66D93"/>
    <w:rsid w:val="00B925CC"/>
    <w:rsid w:val="00BA1EC4"/>
    <w:rsid w:val="00BA36A6"/>
    <w:rsid w:val="00BF1827"/>
    <w:rsid w:val="00C76C28"/>
    <w:rsid w:val="00C86D1D"/>
    <w:rsid w:val="00CA5D6A"/>
    <w:rsid w:val="00CD79A8"/>
    <w:rsid w:val="00CE68AE"/>
    <w:rsid w:val="00D52DF1"/>
    <w:rsid w:val="00D57F1E"/>
    <w:rsid w:val="00D73D12"/>
    <w:rsid w:val="00DD361C"/>
    <w:rsid w:val="00DE6FF2"/>
    <w:rsid w:val="00E104A1"/>
    <w:rsid w:val="00E17411"/>
    <w:rsid w:val="00E438EE"/>
    <w:rsid w:val="00E70D26"/>
    <w:rsid w:val="00E81E4E"/>
    <w:rsid w:val="00EA42F6"/>
    <w:rsid w:val="00FA3E75"/>
    <w:rsid w:val="00FD2F8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9104B"/>
  <w15:chartTrackingRefBased/>
  <w15:docId w15:val="{21BCBDAD-22BC-4215-AAA2-00EC81C1E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68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6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68AE"/>
    <w:rPr>
      <w:rFonts w:asciiTheme="majorHAnsi" w:eastAsiaTheme="majorEastAsia" w:hAnsiTheme="majorHAnsi" w:cstheme="majorBidi"/>
      <w:color w:val="2E74B5" w:themeColor="accent1" w:themeShade="BF"/>
      <w:sz w:val="32"/>
      <w:szCs w:val="32"/>
    </w:rPr>
  </w:style>
  <w:style w:type="paragraph" w:styleId="BodyText2">
    <w:name w:val="Body Text 2"/>
    <w:basedOn w:val="Normal"/>
    <w:link w:val="BodyText2Char"/>
    <w:uiPriority w:val="99"/>
    <w:unhideWhenUsed/>
    <w:rsid w:val="004E4943"/>
    <w:pPr>
      <w:spacing w:after="120" w:line="480" w:lineRule="auto"/>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uiPriority w:val="99"/>
    <w:rsid w:val="004E4943"/>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16298B"/>
    <w:pPr>
      <w:ind w:left="720"/>
      <w:contextualSpacing/>
    </w:pPr>
  </w:style>
  <w:style w:type="character" w:styleId="Hyperlink">
    <w:name w:val="Hyperlink"/>
    <w:basedOn w:val="DefaultParagraphFont"/>
    <w:uiPriority w:val="99"/>
    <w:unhideWhenUsed/>
    <w:rsid w:val="005007E2"/>
    <w:rPr>
      <w:color w:val="0563C1" w:themeColor="hyperlink"/>
      <w:u w:val="single"/>
    </w:rPr>
  </w:style>
  <w:style w:type="paragraph" w:styleId="Bibliography">
    <w:name w:val="Bibliography"/>
    <w:basedOn w:val="Normal"/>
    <w:next w:val="Normal"/>
    <w:uiPriority w:val="37"/>
    <w:unhideWhenUsed/>
    <w:rsid w:val="00795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235710">
      <w:bodyDiv w:val="1"/>
      <w:marLeft w:val="0"/>
      <w:marRight w:val="0"/>
      <w:marTop w:val="0"/>
      <w:marBottom w:val="0"/>
      <w:divBdr>
        <w:top w:val="none" w:sz="0" w:space="0" w:color="auto"/>
        <w:left w:val="none" w:sz="0" w:space="0" w:color="auto"/>
        <w:bottom w:val="none" w:sz="0" w:space="0" w:color="auto"/>
        <w:right w:val="none" w:sz="0" w:space="0" w:color="auto"/>
      </w:divBdr>
    </w:div>
    <w:div w:id="921450840">
      <w:bodyDiv w:val="1"/>
      <w:marLeft w:val="0"/>
      <w:marRight w:val="0"/>
      <w:marTop w:val="0"/>
      <w:marBottom w:val="0"/>
      <w:divBdr>
        <w:top w:val="none" w:sz="0" w:space="0" w:color="auto"/>
        <w:left w:val="none" w:sz="0" w:space="0" w:color="auto"/>
        <w:bottom w:val="none" w:sz="0" w:space="0" w:color="auto"/>
        <w:right w:val="none" w:sz="0" w:space="0" w:color="auto"/>
      </w:divBdr>
    </w:div>
    <w:div w:id="175874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canlabprojects.co.uk/work/crime-scen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ore.steampowered.com/app/893650/CSI_VR_Crime_Scene_Investiga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8</b:Tag>
    <b:SourceType>InternetSite</b:SourceType>
    <b:Guid>{FA0054EC-306C-4702-866A-8E6456DB4F2B}</b:Guid>
    <b:Title>VRScout</b:Title>
    <b:Year>2018</b:Year>
    <b:Author>
      <b:Author>
        <b:NameList>
          <b:Person>
            <b:Last>Nafarrete</b:Last>
            <b:First>Jonathan</b:First>
          </b:Person>
        </b:NameList>
      </b:Author>
    </b:Author>
    <b:InternetSiteTitle>Chinese Courtroom Uses VR to Revisit Crime Scene</b:InternetSiteTitle>
    <b:Month>March</b:Month>
    <b:Day>2nd</b:Day>
    <b:URL>https://vrscout.com/news/chinese-courtroom-vr-crime-scene/</b:URL>
    <b:RefOrder>1</b:RefOrder>
  </b:Source>
</b:Sources>
</file>

<file path=customXml/itemProps1.xml><?xml version="1.0" encoding="utf-8"?>
<ds:datastoreItem xmlns:ds="http://schemas.openxmlformats.org/officeDocument/2006/customXml" ds:itemID="{16CE7EE7-C112-4ACB-A621-6DA17B2F3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3</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irwin</dc:creator>
  <cp:keywords/>
  <dc:description/>
  <cp:lastModifiedBy>zoe.irwin</cp:lastModifiedBy>
  <cp:revision>58</cp:revision>
  <dcterms:created xsi:type="dcterms:W3CDTF">2019-01-30T15:59:00Z</dcterms:created>
  <dcterms:modified xsi:type="dcterms:W3CDTF">2019-02-13T14:53:00Z</dcterms:modified>
</cp:coreProperties>
</file>